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C86051" w:rsidRDefault="00117596">
      <w:pPr>
        <w:spacing w:before="240"/>
      </w:pPr>
      <w:r>
        <w:t xml:space="preserve">CoolSculpting </w:t>
      </w:r>
      <w:proofErr w:type="spellStart"/>
      <w:r>
        <w:t>Applicators.Article.The</w:t>
      </w:r>
      <w:proofErr w:type="spellEnd"/>
      <w:r>
        <w:t xml:space="preserve"> Medspa West </w:t>
      </w:r>
      <w:proofErr w:type="spellStart"/>
      <w:r>
        <w:t>Hartford.KA</w:t>
      </w:r>
      <w:proofErr w:type="spellEnd"/>
    </w:p>
    <w:p w14:paraId="00000002" w14:textId="77777777" w:rsidR="00C86051" w:rsidRDefault="00117596">
      <w:pPr>
        <w:spacing w:before="240"/>
      </w:pPr>
      <w:r>
        <w:t>/CoolSculpting applicators</w:t>
      </w:r>
    </w:p>
    <w:p w14:paraId="00000003" w14:textId="77777777" w:rsidR="00C86051" w:rsidRDefault="00117596">
      <w:pPr>
        <w:spacing w:before="240"/>
      </w:pPr>
      <w:r>
        <w:t>KW: CoolSculpting applicators</w:t>
      </w:r>
    </w:p>
    <w:p w14:paraId="00000004" w14:textId="77777777" w:rsidR="00C86051" w:rsidRDefault="00117596">
      <w:pPr>
        <w:spacing w:before="240"/>
      </w:pPr>
      <w:r>
        <w:t xml:space="preserve">Meta: CoolSculpting applicators help make this fat reduction treatment so safe and effective, producing optimal fat loss for every patient. Learn more here. </w:t>
      </w:r>
    </w:p>
    <w:p w14:paraId="00000005" w14:textId="77777777" w:rsidR="00C86051" w:rsidRDefault="00117596">
      <w:pPr>
        <w:spacing w:before="240"/>
      </w:pPr>
      <w:r>
        <w:t>CoolSculpting Applicators</w:t>
      </w:r>
    </w:p>
    <w:p w14:paraId="00000006" w14:textId="09B177DF" w:rsidR="00C86051" w:rsidRDefault="00117596">
      <w:pPr>
        <w:spacing w:before="240"/>
      </w:pPr>
      <w:r>
        <w:t>CoolSculpting is the #1 fat reduction treatment available. This easy, ef</w:t>
      </w:r>
      <w:r>
        <w:t xml:space="preserve">fective treatment only lasts 35-minutes. It </w:t>
      </w:r>
      <w:proofErr w:type="gramStart"/>
      <w:r>
        <w:t>is described as being</w:t>
      </w:r>
      <w:proofErr w:type="gramEnd"/>
      <w:r>
        <w:t xml:space="preserve"> virtually painless and comfortable. Fat freezing is the optimal alternative to invasive surgeries like liposuction. Since 2011, CoolSculpting has only gotten better with its advanced line of</w:t>
      </w:r>
      <w:r>
        <w:t xml:space="preserve"> CoolSculpting applicators.</w:t>
      </w:r>
    </w:p>
    <w:p w14:paraId="78505ECE" w14:textId="7156A04C" w:rsidR="00C94B29" w:rsidRPr="00C94B29" w:rsidRDefault="00C94B29" w:rsidP="00C94B29">
      <w:pPr>
        <w:spacing w:before="240"/>
        <w:jc w:val="right"/>
        <w:rPr>
          <w:u w:val="single"/>
        </w:rPr>
      </w:pPr>
      <w:r w:rsidRPr="00C94B29">
        <w:rPr>
          <w:u w:val="single"/>
        </w:rPr>
        <w:t>Learn more about CoolSculpting &gt;&gt;</w:t>
      </w:r>
    </w:p>
    <w:p w14:paraId="00000007" w14:textId="77777777" w:rsidR="00C86051" w:rsidRDefault="00117596">
      <w:pPr>
        <w:spacing w:before="240"/>
      </w:pPr>
      <w:r>
        <w:t>CoolSculpting Applicators | The CoolAdvantage Collection</w:t>
      </w:r>
    </w:p>
    <w:p w14:paraId="00000008" w14:textId="77777777" w:rsidR="00C86051" w:rsidRDefault="00117596">
      <w:pPr>
        <w:spacing w:before="240"/>
      </w:pPr>
      <w:r>
        <w:t>Each new CoolSculpting applicator offers innovative benefits for treating and eliminating pesky fat cells. Each of the seven CoolSculpting applicators in this collection i</w:t>
      </w:r>
      <w:r>
        <w:t xml:space="preserve">s designed to conform to the body's specific regions. This allows treatment specialists the ability to treat new areas like the </w:t>
      </w:r>
      <w:r w:rsidRPr="00C94B29">
        <w:rPr>
          <w:u w:val="single"/>
        </w:rPr>
        <w:t>double chin</w:t>
      </w:r>
      <w:r>
        <w:t xml:space="preserve"> or </w:t>
      </w:r>
      <w:r w:rsidRPr="00C94B29">
        <w:rPr>
          <w:u w:val="single"/>
        </w:rPr>
        <w:t>upper arm fat</w:t>
      </w:r>
      <w:r>
        <w:t>. The new, improved CoolSculpting applicators also help freeze fat more effectively. They are more e</w:t>
      </w:r>
      <w:r>
        <w:t>conomically efficient and safer, providing you with lower treatment prices and a more enjoyable experience.</w:t>
      </w:r>
    </w:p>
    <w:p w14:paraId="00000009" w14:textId="77777777" w:rsidR="00C86051" w:rsidRDefault="00117596">
      <w:pPr>
        <w:spacing w:before="240"/>
      </w:pPr>
      <w:r>
        <w:t>The CoolAdvantage Collection includes:</w:t>
      </w:r>
    </w:p>
    <w:p w14:paraId="0000000A" w14:textId="77777777" w:rsidR="00C86051" w:rsidRDefault="00117596">
      <w:pPr>
        <w:spacing w:before="240"/>
      </w:pPr>
      <w:r>
        <w:t>·</w:t>
      </w:r>
      <w:r>
        <w:rPr>
          <w:rFonts w:ascii="Times New Roman" w:eastAsia="Times New Roman" w:hAnsi="Times New Roman" w:cs="Times New Roman"/>
        </w:rPr>
        <w:t xml:space="preserve">         </w:t>
      </w:r>
      <w:r>
        <w:t>CoolMini™</w:t>
      </w:r>
    </w:p>
    <w:p w14:paraId="0000000B" w14:textId="77777777" w:rsidR="00C86051" w:rsidRDefault="00117596">
      <w:pPr>
        <w:spacing w:before="240"/>
      </w:pPr>
      <w:r>
        <w:t>·</w:t>
      </w:r>
      <w:r>
        <w:rPr>
          <w:rFonts w:ascii="Times New Roman" w:eastAsia="Times New Roman" w:hAnsi="Times New Roman" w:cs="Times New Roman"/>
        </w:rPr>
        <w:t xml:space="preserve">         </w:t>
      </w:r>
      <w:proofErr w:type="spellStart"/>
      <w:r>
        <w:t>CoolCurve</w:t>
      </w:r>
      <w:proofErr w:type="spellEnd"/>
      <w:r>
        <w:t xml:space="preserve"> Advantage™ PLUS</w:t>
      </w:r>
    </w:p>
    <w:p w14:paraId="0000000C" w14:textId="77777777" w:rsidR="00C86051" w:rsidRDefault="00117596">
      <w:pPr>
        <w:spacing w:before="240"/>
      </w:pPr>
      <w:r>
        <w:t>·</w:t>
      </w:r>
      <w:r>
        <w:rPr>
          <w:rFonts w:ascii="Times New Roman" w:eastAsia="Times New Roman" w:hAnsi="Times New Roman" w:cs="Times New Roman"/>
        </w:rPr>
        <w:t xml:space="preserve">         </w:t>
      </w:r>
      <w:proofErr w:type="spellStart"/>
      <w:r>
        <w:t>CoolCurve</w:t>
      </w:r>
      <w:proofErr w:type="spellEnd"/>
      <w:r>
        <w:t>+ Advantage™</w:t>
      </w:r>
    </w:p>
    <w:p w14:paraId="0000000D" w14:textId="77777777" w:rsidR="00C86051" w:rsidRDefault="00117596">
      <w:pPr>
        <w:spacing w:before="240"/>
      </w:pPr>
      <w:r>
        <w:t>·</w:t>
      </w:r>
      <w:r>
        <w:rPr>
          <w:rFonts w:ascii="Times New Roman" w:eastAsia="Times New Roman" w:hAnsi="Times New Roman" w:cs="Times New Roman"/>
        </w:rPr>
        <w:t xml:space="preserve">         </w:t>
      </w:r>
      <w:r>
        <w:t xml:space="preserve">CoolPetite </w:t>
      </w:r>
      <w:r>
        <w:t>Advantage™</w:t>
      </w:r>
    </w:p>
    <w:p w14:paraId="0000000E" w14:textId="77777777" w:rsidR="00C86051" w:rsidRDefault="00117596">
      <w:pPr>
        <w:spacing w:before="240"/>
      </w:pPr>
      <w:r>
        <w:t>·</w:t>
      </w:r>
      <w:r>
        <w:rPr>
          <w:rFonts w:ascii="Times New Roman" w:eastAsia="Times New Roman" w:hAnsi="Times New Roman" w:cs="Times New Roman"/>
        </w:rPr>
        <w:t xml:space="preserve">         </w:t>
      </w:r>
      <w:r>
        <w:t>CoolFit Advantage™</w:t>
      </w:r>
    </w:p>
    <w:p w14:paraId="0000000F" w14:textId="235085D6" w:rsidR="00C86051" w:rsidRDefault="00117596">
      <w:pPr>
        <w:spacing w:before="240"/>
      </w:pPr>
      <w:r>
        <w:t>·</w:t>
      </w:r>
      <w:r>
        <w:rPr>
          <w:rFonts w:ascii="Times New Roman" w:eastAsia="Times New Roman" w:hAnsi="Times New Roman" w:cs="Times New Roman"/>
        </w:rPr>
        <w:t xml:space="preserve">         </w:t>
      </w:r>
      <w:proofErr w:type="spellStart"/>
      <w:r>
        <w:t>CoolCore</w:t>
      </w:r>
      <w:proofErr w:type="spellEnd"/>
      <w:r>
        <w:t xml:space="preserve"> Advantage™ PLUS applicators</w:t>
      </w:r>
    </w:p>
    <w:p w14:paraId="632B30E4" w14:textId="03CD2CF9" w:rsidR="00C94B29" w:rsidRPr="00C94B29" w:rsidRDefault="00C94B29" w:rsidP="00C94B29">
      <w:pPr>
        <w:spacing w:before="240"/>
        <w:jc w:val="right"/>
        <w:rPr>
          <w:u w:val="single"/>
        </w:rPr>
      </w:pPr>
      <w:r w:rsidRPr="00C94B29">
        <w:rPr>
          <w:u w:val="single"/>
        </w:rPr>
        <w:t>Related article: CoolSculpting treatment areas &gt;&gt;</w:t>
      </w:r>
    </w:p>
    <w:p w14:paraId="00000010" w14:textId="77777777" w:rsidR="00C86051" w:rsidRDefault="00117596">
      <w:pPr>
        <w:spacing w:before="240"/>
      </w:pPr>
      <w:r>
        <w:t>CoolSculpting Applicators | In-Depth Look at the CoolAdvantage Line</w:t>
      </w:r>
    </w:p>
    <w:p w14:paraId="00000011" w14:textId="77777777" w:rsidR="00C86051" w:rsidRDefault="00117596">
      <w:pPr>
        <w:spacing w:before="240"/>
      </w:pPr>
      <w:r>
        <w:t>CoolMini™ Applicator</w:t>
      </w:r>
    </w:p>
    <w:p w14:paraId="00000012" w14:textId="57272E7D" w:rsidR="00C86051" w:rsidRPr="00C94B29" w:rsidRDefault="00117596">
      <w:pPr>
        <w:spacing w:before="240"/>
        <w:rPr>
          <w:u w:val="single"/>
        </w:rPr>
      </w:pPr>
      <w:r>
        <w:lastRenderedPageBreak/>
        <w:t>T</w:t>
      </w:r>
      <w:r>
        <w:t>hanks to the revolutionary design of the CoolMini™ CoolSculpting applicator</w:t>
      </w:r>
      <w:r>
        <w:t xml:space="preserve">, double chins can be eliminated in just 35-minutes. This is one of the smallest applicators in the line, but it renders the most phenomenal results. Submental fullness is a common problem area for most women and some men. With the CoolMini™, patients can </w:t>
      </w:r>
      <w:r>
        <w:t xml:space="preserve">target this trouble zone and </w:t>
      </w:r>
      <w:r w:rsidRPr="00C94B29">
        <w:rPr>
          <w:u w:val="single"/>
        </w:rPr>
        <w:t>reduce embarrassing fat cells that tend to gather in the submental area.</w:t>
      </w:r>
    </w:p>
    <w:p w14:paraId="00000013" w14:textId="77777777" w:rsidR="00C86051" w:rsidRDefault="00117596">
      <w:pPr>
        <w:spacing w:before="240"/>
      </w:pPr>
      <w:proofErr w:type="spellStart"/>
      <w:r>
        <w:t>CoolCurve</w:t>
      </w:r>
      <w:proofErr w:type="spellEnd"/>
      <w:r>
        <w:t xml:space="preserve"> Advantage Plus™  </w:t>
      </w:r>
    </w:p>
    <w:p w14:paraId="00000014" w14:textId="68F2F9EE" w:rsidR="00C86051" w:rsidRPr="00C94B29" w:rsidRDefault="00117596">
      <w:pPr>
        <w:spacing w:before="240"/>
        <w:rPr>
          <w:u w:val="single"/>
        </w:rPr>
      </w:pPr>
      <w:r>
        <w:t xml:space="preserve">The </w:t>
      </w:r>
      <w:proofErr w:type="spellStart"/>
      <w:r>
        <w:t>CoolCurve</w:t>
      </w:r>
      <w:proofErr w:type="spellEnd"/>
      <w:r>
        <w:t xml:space="preserve"> Advantage Plus™ CoolSculpting applicator can more effectively contour and sculpt certain parts of the body. With</w:t>
      </w:r>
      <w:r>
        <w:t xml:space="preserve"> this applicator, patients can avoid bruising or any discomfort. It is used to treat common problem areas like the</w:t>
      </w:r>
      <w:r>
        <w:t xml:space="preserve"> hips</w:t>
      </w:r>
      <w:r>
        <w:t xml:space="preserve"> </w:t>
      </w:r>
      <w:r w:rsidR="00C94B29">
        <w:t xml:space="preserve">and </w:t>
      </w:r>
      <w:r>
        <w:t>arms</w:t>
      </w:r>
      <w:r w:rsidR="00C94B29">
        <w:t xml:space="preserve">. It can also reduce unwanted chest fat (moobs) when </w:t>
      </w:r>
      <w:r w:rsidR="00C94B29" w:rsidRPr="00C94B29">
        <w:rPr>
          <w:u w:val="single"/>
        </w:rPr>
        <w:t>CoolSculpting for men.</w:t>
      </w:r>
    </w:p>
    <w:p w14:paraId="00000015" w14:textId="77777777" w:rsidR="00C86051" w:rsidRDefault="00117596">
      <w:pPr>
        <w:spacing w:before="240"/>
      </w:pPr>
      <w:r>
        <w:rPr>
          <w:color w:val="222222"/>
          <w:highlight w:val="white"/>
        </w:rPr>
        <w:t>CoolFit Advantage</w:t>
      </w:r>
      <w:r>
        <w:t>™</w:t>
      </w:r>
    </w:p>
    <w:p w14:paraId="00000016" w14:textId="77777777" w:rsidR="00C86051" w:rsidRDefault="00117596">
      <w:pPr>
        <w:spacing w:before="240"/>
        <w:rPr>
          <w:color w:val="222222"/>
          <w:highlight w:val="white"/>
        </w:rPr>
      </w:pPr>
      <w:r>
        <w:rPr>
          <w:color w:val="222222"/>
          <w:highlight w:val="white"/>
        </w:rPr>
        <w:t>The CoolFit Advantage</w:t>
      </w:r>
      <w:r>
        <w:t>™</w:t>
      </w:r>
      <w:r>
        <w:rPr>
          <w:color w:val="222222"/>
          <w:highlight w:val="white"/>
        </w:rPr>
        <w:t xml:space="preserve"> Coolsculpting applicator has impressive fat reducing qualities</w:t>
      </w:r>
      <w:r>
        <w:rPr>
          <w:color w:val="222222"/>
          <w:highlight w:val="white"/>
        </w:rPr>
        <w:t>. Patients can have the bulging fat deposits of the inner thighs treated more comfortably and efficiently with the CoolFit Advantage™  applicator.</w:t>
      </w:r>
    </w:p>
    <w:p w14:paraId="00000017" w14:textId="77777777" w:rsidR="00C86051" w:rsidRDefault="00117596">
      <w:pPr>
        <w:spacing w:before="240"/>
      </w:pPr>
      <w:proofErr w:type="spellStart"/>
      <w:r>
        <w:t>CoolCurve</w:t>
      </w:r>
      <w:proofErr w:type="spellEnd"/>
      <w:r>
        <w:t>+ Advantage™ Applicator</w:t>
      </w:r>
    </w:p>
    <w:p w14:paraId="00000018" w14:textId="77777777" w:rsidR="00C86051" w:rsidRDefault="00117596">
      <w:pPr>
        <w:spacing w:before="240"/>
      </w:pPr>
      <w:r>
        <w:t>Skinny, narrow built patients can have stubborn fat treated with this new Co</w:t>
      </w:r>
      <w:r>
        <w:t xml:space="preserve">olSculpting applicator. This top-rated </w:t>
      </w:r>
      <w:r w:rsidRPr="00C94B29">
        <w:rPr>
          <w:u w:val="single"/>
        </w:rPr>
        <w:t>body sculpting tool</w:t>
      </w:r>
      <w:r>
        <w:t xml:space="preserve"> is made to contour to the body's natural curves, targeting bra lines, banana rolls, flank areas, and even love handles.</w:t>
      </w:r>
    </w:p>
    <w:p w14:paraId="00000019" w14:textId="77777777" w:rsidR="00C86051" w:rsidRDefault="00117596">
      <w:pPr>
        <w:spacing w:before="240"/>
      </w:pPr>
      <w:r>
        <w:t xml:space="preserve">CoolPetite Advantage™  </w:t>
      </w:r>
    </w:p>
    <w:p w14:paraId="0000001A" w14:textId="4426FA4B" w:rsidR="00C86051" w:rsidRDefault="00117596">
      <w:pPr>
        <w:spacing w:before="240"/>
      </w:pPr>
      <w:r>
        <w:t>The upper arms are notorious for harboring diet and e</w:t>
      </w:r>
      <w:r>
        <w:t>xercise-resistant fat. The CoolPetite Advantage™  CoolSculpting applicator helps tackle this area and reduce jiggling upper arms. The newest applicator design can</w:t>
      </w:r>
      <w:r>
        <w:t xml:space="preserve"> treat the upper arms and the knees, back of the thighs, and other areas.</w:t>
      </w:r>
    </w:p>
    <w:p w14:paraId="0000001B" w14:textId="77777777" w:rsidR="00C86051" w:rsidRDefault="00117596">
      <w:pPr>
        <w:spacing w:before="240"/>
        <w:rPr>
          <w:color w:val="222222"/>
          <w:highlight w:val="white"/>
        </w:rPr>
      </w:pPr>
      <w:proofErr w:type="spellStart"/>
      <w:r>
        <w:t>CoolCore</w:t>
      </w:r>
      <w:proofErr w:type="spellEnd"/>
      <w:r>
        <w:t xml:space="preserve"> </w:t>
      </w:r>
      <w:r>
        <w:t>Advantage</w:t>
      </w:r>
      <w:r>
        <w:rPr>
          <w:color w:val="222222"/>
          <w:highlight w:val="white"/>
        </w:rPr>
        <w:t xml:space="preserve">™  </w:t>
      </w:r>
    </w:p>
    <w:p w14:paraId="0000001C" w14:textId="77777777" w:rsidR="00C86051" w:rsidRDefault="00117596">
      <w:pPr>
        <w:spacing w:before="240"/>
      </w:pPr>
      <w:r>
        <w:t xml:space="preserve">This CoolSculpting applicator helps lessen </w:t>
      </w:r>
      <w:r w:rsidRPr="00C94B29">
        <w:rPr>
          <w:u w:val="single"/>
        </w:rPr>
        <w:t>stubborn, resistant belly fat.</w:t>
      </w:r>
      <w:r>
        <w:t xml:space="preserve"> Using the latest fat freezing technology, the </w:t>
      </w:r>
      <w:proofErr w:type="spellStart"/>
      <w:r>
        <w:t>CoolCore</w:t>
      </w:r>
      <w:proofErr w:type="spellEnd"/>
      <w:r>
        <w:t xml:space="preserve"> applicator can help sculpt abs and achieve optimal fat reduction.</w:t>
      </w:r>
    </w:p>
    <w:p w14:paraId="0000001D" w14:textId="77777777" w:rsidR="00C86051" w:rsidRDefault="00117596">
      <w:pPr>
        <w:spacing w:before="240"/>
      </w:pPr>
      <w:r>
        <w:t>CoolSculpting Near Me</w:t>
      </w:r>
    </w:p>
    <w:p w14:paraId="0000001E" w14:textId="5FF029B8" w:rsidR="00C86051" w:rsidRDefault="00117596">
      <w:pPr>
        <w:spacing w:before="240"/>
      </w:pPr>
      <w:r>
        <w:t xml:space="preserve">If you want to learn more about this fat freezing treatment and the innovative applicators, schedule a free consultation with </w:t>
      </w:r>
      <w:hyperlink r:id="rId4" w:history="1">
        <w:r w:rsidRPr="00C94B29">
          <w:rPr>
            <w:rStyle w:val="Hyperlink"/>
          </w:rPr>
          <w:t>The Medspa West Hartford</w:t>
        </w:r>
      </w:hyperlink>
      <w:r>
        <w:t>. Your treatment specialist can tell you all about this new line of applicators and how they each help red</w:t>
      </w:r>
      <w:r>
        <w:t xml:space="preserve">uce </w:t>
      </w:r>
      <w:r w:rsidRPr="00117596">
        <w:rPr>
          <w:u w:val="single"/>
        </w:rPr>
        <w:t>treatment costs</w:t>
      </w:r>
      <w:r>
        <w:t xml:space="preserve">, make the treatment experience more enjoyable, and help achieve more shocking fat reduction results. Call us at 860-272-6245 to schedule yours now. </w:t>
      </w:r>
    </w:p>
    <w:p w14:paraId="0000001F" w14:textId="77777777" w:rsidR="00C86051" w:rsidRDefault="00C86051"/>
    <w:sectPr w:rsidR="00C8605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tDQ1MzY1NjO0MLRQ0lEKTi0uzszPAykwrAUAPWtfdiwAAAA="/>
  </w:docVars>
  <w:rsids>
    <w:rsidRoot w:val="00C86051"/>
    <w:rsid w:val="00117596"/>
    <w:rsid w:val="00C86051"/>
    <w:rsid w:val="00C9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79782"/>
  <w15:docId w15:val="{681A11D0-A3F2-4110-B0E6-AF8458BCE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C94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B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non-invasive-cosmetic-treatments-rise-in-popularity-as-more-people-21156043?_ga=2.141435888.372603168.1591306258-753290309.15855913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48</Words>
  <Characters>3501</Characters>
  <Application>Microsoft Office Word</Application>
  <DocSecurity>0</DocSecurity>
  <Lines>81</Lines>
  <Paragraphs>64</Paragraphs>
  <ScaleCrop>false</ScaleCrop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0-12-30T16:32:00Z</dcterms:created>
  <dcterms:modified xsi:type="dcterms:W3CDTF">2020-12-30T16:38:00Z</dcterms:modified>
</cp:coreProperties>
</file>